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Paris,</w:t>
      </w:r>
      <w:r>
        <w:t xml:space="preserve"> </w:t>
      </w:r>
      <w:r>
        <w:t xml:space="preserve">France</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if known), otherwise "Internship Coordinator"]</w:t>
      </w:r>
      <w:r>
        <w:br/>
      </w:r>
      <w:r>
        <w:t xml:space="preserve">[Company Address]</w:t>
      </w:r>
      <w:r>
        <w:br/>
      </w:r>
      <w:r>
        <w:t xml:space="preserve">Paris, France</w:t>
      </w:r>
    </w:p>
    <w:bookmarkStart w:id="20" w:name="Xa87613c3f2d8eabb5bad53889290e51691d9c0c"/>
    <w:p>
      <w:pPr>
        <w:pStyle w:val="Heading2"/>
      </w:pPr>
      <w:r>
        <w:t xml:space="preserve">Subject: Application for Chemist Internship Position in Paris, France</w:t>
      </w:r>
    </w:p>
    <w:p>
      <w:pPr>
        <w:pStyle w:val="FirstParagraph"/>
      </w:pPr>
      <w:r>
        <w:t xml:space="preserve">Dear Madame or Monsieur,</w:t>
      </w:r>
    </w:p>
    <w:p>
      <w:pPr>
        <w:pStyle w:val="BodyText"/>
      </w:pPr>
      <w:r>
        <w:t xml:space="preserve">It is with profound enthusiasm and a deep-seated passion for chemical science that I submit my application for the Chemist Internship position at your esteemed institution in Paris, France. As a dedicated and highly motivated chemistry student at [Your University Name], I am eager to immerse myself in the dynamic scientific landscape of France’s capital city, contributing my academic rigor and technical skills to your innovative research or development team while learning from industry leaders within the heart of European chemical innovation.</w:t>
      </w:r>
    </w:p>
    <w:p>
      <w:pPr>
        <w:pStyle w:val="BodyText"/>
      </w:pPr>
      <w:r>
        <w:t xml:space="preserve">My academic journey has been meticulously designed to cultivate both theoretical depth and practical proficiency in analytical and organic chemistry – fields central to advancing pharmaceuticals, materials science, and sustainable chemical processes. During my undergraduate studies (or relevant program), I have consistently excelled in advanced coursework including Advanced Organic Synthesis, Instrumental Analysis (HPLC, GC-MS, NMR), Environmental Chemistry, and Pharmaceutical Chemistry. My final-year project on "Optimizing Green Solvent Systems for Sustainable Polymer Synthesis" not only earned top honors but also demonstrated my commitment to addressing contemporary challenges – a value deeply resonant with France's leadership in eco-innovation and its national strategy for green chemistry. I am particularly inspired by Paris’s pivotal role as a hub for cutting-edge scientific collaboration, from the CNRS laboratories to industry giants like L’Oréal R&amp;D and Sanofi, where sustainability meets precision chemistry.</w:t>
      </w:r>
    </w:p>
    <w:p>
      <w:pPr>
        <w:pStyle w:val="BodyText"/>
      </w:pPr>
      <w:r>
        <w:t xml:space="preserve">My technical competencies align precisely with the demands of a modern Chemist internship. I am proficient in operating advanced laboratory instrumentation including Fourier Transform Infrared Spectroscopy (FTIR), Ultraviolet-Visible (UV-Vis) spectrophotometry, and basic chromatography techniques. I possess strong data analysis skills using software such as OriginLab and ChemDraw, enabling me to transform complex experimental results into clear, actionable insights. Crucially, I have honed my laboratory safety protocols and meticulous documentation practices through multiple semester-long lab courses at [Your University], adhering strictly to ISO standards – a critical consideration for any French institution prioritizing both excellence and ethical scientific practice. My experience includes conducting independent synthesis projects under faculty supervision, requiring precise experimental design, troubleshooting unexpected results, and maintaining rigorous laboratory notebooks – skills I am eager to apply within your Paris-based team.</w:t>
      </w:r>
    </w:p>
    <w:p>
      <w:pPr>
        <w:pStyle w:val="BodyText"/>
      </w:pPr>
      <w:r>
        <w:t xml:space="preserve">My decision to pursue this Internship Application Letter specifically for a position in Paris is driven by an unwavering admiration for France’s unparalleled contributions to the global chemical sciences. The city of Paris is not merely a location; it is synonymous with intellectual heritage, scientific rigor, and collaborative spirit. From the historic laboratories of the École Polytechnique and Sorbonne Université to the vibrant startup ecosystem in Île-de-France fostering innovations in biocatalysis and nanomaterials, Paris offers an environment where theoretical knowledge is constantly challenged and elevated through real-world application. I am deeply motivated by France’s ambitious initiatives like the *Programme National de Recherche sur la Chimie Durable (PNRCD)* and its commitment to achieving carbon neutrality by 2050 – goals that mirror my personal ambition to contribute to a more sustainable chemical industry. Furthermore, the opportunity to live and learn in Paris would allow me to fully immerse myself in the French scientific culture, improve my professional French language skills (currently at B2 level), and engage with a diverse community of researchers – an experience I believe is essential for any aspiring global chemist.</w:t>
      </w:r>
    </w:p>
    <w:p>
      <w:pPr>
        <w:pStyle w:val="BodyText"/>
      </w:pPr>
      <w:r>
        <w:t xml:space="preserve">I am particularly drawn to [Company Name or General Description: e.g., your company's groundbreaking work in pharmaceutical formulation / development of biodegradable materials / analytical solutions for environmental monitoring]. I have closely followed [Mention a specific project, publication, or innovation from the company/industry related to chemistry] and am eager to contribute my skills in [Specific Skill, e.g., analytical method development, spectroscopic analysis] to support such impactful work. The prospect of learning under experienced chemists within a Parisian setting – surrounded by world-class institutions like the Pasteur Institute or the Institut de Chimie Moléculaire et Supramoléculaire (ICMS) – is an unparalleled professional opportunity I am determined to seize.</w:t>
      </w:r>
    </w:p>
    <w:p>
      <w:pPr>
        <w:pStyle w:val="BodyText"/>
      </w:pPr>
      <w:r>
        <w:t xml:space="preserve">As someone who thrives in collaborative, fast-paced environments and possesses strong communication skills (evidenced by my role as lab group leader for the university's Chemistry Society), I am confident I would be a valuable asset to your team. My adaptability, eagerness to learn from mentors, and unwavering dedication to scientific integrity align perfectly with the expectations of an intern at a leading French chemical enterprise or research institution. I am committed to fully respecting French workplace culture, professional etiquette, and the collaborative ethos that defines successful teams in Paris.</w:t>
      </w:r>
    </w:p>
    <w:p>
      <w:pPr>
        <w:pStyle w:val="BodyText"/>
      </w:pPr>
      <w:r>
        <w:t xml:space="preserve">I am writing this Internship Application Letter not merely as a formal requirement, but as a genuine expression of my desire to become part of Paris's vibrant chemical science community. I am confident that my academic foundation, technical skills, and deep respect for France's scientific legacy position me to make meaningful contributions during my internship. I am excited about the possibility of bringing my energy and commitment to your laboratory in the heart of Europe’s most dynamic city.</w:t>
      </w:r>
    </w:p>
    <w:p>
      <w:pPr>
        <w:pStyle w:val="BodyText"/>
      </w:pPr>
      <w:r>
        <w:t xml:space="preserve">I have attached my curriculum vitae for your detailed review. I welcome the opportunity to discuss how my skills and enthusiasm can benefit [Company Name] during an interview at your earliest convenience. Thank you for considering my application for this Chemist Internship in France Paris. I look forward to the possibility of contributing to your innovative work.</w:t>
      </w:r>
    </w:p>
    <w:p>
      <w:pPr>
        <w:pStyle w:val="BodyText"/>
      </w:pPr>
      <w:r>
        <w:t xml:space="preserve">Sincerely,</w:t>
      </w:r>
    </w:p>
    <w:p>
      <w:pPr>
        <w:pStyle w:val="BodyText"/>
      </w:pPr>
      <w:r>
        <w:t xml:space="preserve">[Your Full Name]</w:t>
      </w:r>
    </w:p>
    <w:p>
      <w:pPr>
        <w:pStyle w:val="BodyText"/>
      </w:pPr>
      <w:r>
        <w:t xml:space="preserve">[Your University and Program, e.g., BSc Chemistry, University of Lyon]</w:t>
      </w:r>
    </w:p>
    <w:p>
      <w:pPr>
        <w:pStyle w:val="BodyText"/>
      </w:pPr>
      <w:r>
        <w:t xml:space="preserve">Proficient in English (C1), French (B2 - actively improv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in Paris, France</dc:title>
  <dc:creator/>
  <cp:keywords/>
  <dcterms:created xsi:type="dcterms:W3CDTF">2026-07-18T09:07:01Z</dcterms:created>
  <dcterms:modified xsi:type="dcterms:W3CDTF">2026-07-18T09:07:01Z</dcterms:modified>
</cp:coreProperties>
</file>

<file path=docProps/custom.xml><?xml version="1.0" encoding="utf-8"?>
<Properties xmlns="http://schemas.openxmlformats.org/officeDocument/2006/custom-properties" xmlns:vt="http://schemas.openxmlformats.org/officeDocument/2006/docPropsVTypes"/>
</file>